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c860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6ec9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6ffbe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